
<file path=[Content_Types].xml><?xml version="1.0" encoding="utf-8"?>
<Types xmlns="http://schemas.openxmlformats.org/package/2006/content-types">
  <Default Extension="jfif"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D671B4" w14:textId="0D7982CF" w:rsidR="00C41C3C" w:rsidRDefault="00C41C3C" w:rsidP="009B39B1">
      <w:pPr>
        <w:rPr>
          <w:rFonts w:ascii="Arial" w:hAnsi="Arial" w:cs="Arial"/>
        </w:rPr>
      </w:pPr>
      <w:r>
        <w:rPr>
          <w:rFonts w:ascii="Arial" w:hAnsi="Arial" w:cs="Arial"/>
        </w:rPr>
        <w:t>(Approx. 8</w:t>
      </w:r>
      <w:r w:rsidR="007131BE">
        <w:rPr>
          <w:rFonts w:ascii="Arial" w:hAnsi="Arial" w:cs="Arial"/>
        </w:rPr>
        <w:t>17</w:t>
      </w:r>
      <w:r>
        <w:rPr>
          <w:rFonts w:ascii="Arial" w:hAnsi="Arial" w:cs="Arial"/>
        </w:rPr>
        <w:t xml:space="preserve"> words)</w:t>
      </w:r>
    </w:p>
    <w:p w14:paraId="216E294B" w14:textId="77777777" w:rsidR="00C41C3C" w:rsidRDefault="00C41C3C" w:rsidP="009B39B1">
      <w:pPr>
        <w:rPr>
          <w:rFonts w:ascii="Arial" w:hAnsi="Arial" w:cs="Arial"/>
        </w:rPr>
      </w:pPr>
    </w:p>
    <w:p w14:paraId="7807D8FD" w14:textId="41D4F2AA" w:rsidR="009B39B1" w:rsidRDefault="009B39B1" w:rsidP="009B39B1">
      <w:pPr>
        <w:rPr>
          <w:rFonts w:ascii="Arial" w:hAnsi="Arial" w:cs="Arial"/>
        </w:rPr>
      </w:pPr>
      <w:r w:rsidRPr="008B4AA0">
        <w:rPr>
          <w:rFonts w:ascii="Arial" w:hAnsi="Arial" w:cs="Arial"/>
        </w:rPr>
        <w:t>Those Nasty Pop-Up Ads</w:t>
      </w:r>
      <w:r>
        <w:rPr>
          <w:rFonts w:ascii="Arial" w:hAnsi="Arial" w:cs="Arial"/>
        </w:rPr>
        <w:t xml:space="preserve"> </w:t>
      </w:r>
    </w:p>
    <w:p w14:paraId="3A463738" w14:textId="0987BE26" w:rsidR="009B39B1" w:rsidRDefault="009B39B1" w:rsidP="009B39B1">
      <w:pPr>
        <w:rPr>
          <w:rFonts w:ascii="Arial" w:hAnsi="Arial" w:cs="Arial"/>
        </w:rPr>
      </w:pPr>
      <w:r>
        <w:rPr>
          <w:rFonts w:ascii="Arial" w:hAnsi="Arial" w:cs="Arial"/>
        </w:rPr>
        <w:t xml:space="preserve">By Jim Cerny, </w:t>
      </w:r>
      <w:r w:rsidR="00C41C3C">
        <w:rPr>
          <w:rFonts w:ascii="Arial" w:hAnsi="Arial" w:cs="Arial"/>
        </w:rPr>
        <w:t>Help Desk Host, The Saratoga Users Group</w:t>
      </w:r>
    </w:p>
    <w:p w14:paraId="721E61C2" w14:textId="4B38578C" w:rsidR="00821BBC" w:rsidRDefault="008B4AA0" w:rsidP="009B39B1">
      <w:pPr>
        <w:rPr>
          <w:rFonts w:ascii="Arial" w:hAnsi="Arial" w:cs="Arial"/>
        </w:rPr>
      </w:pPr>
      <w:r>
        <w:rPr>
          <w:rFonts w:ascii="Arial" w:hAnsi="Arial" w:cs="Arial"/>
        </w:rPr>
        <w:t xml:space="preserve">August </w:t>
      </w:r>
      <w:r w:rsidR="00C41C3C">
        <w:rPr>
          <w:rFonts w:ascii="Arial" w:hAnsi="Arial" w:cs="Arial"/>
        </w:rPr>
        <w:t xml:space="preserve">2020 </w:t>
      </w:r>
      <w:r>
        <w:rPr>
          <w:rFonts w:ascii="Arial" w:hAnsi="Arial" w:cs="Arial"/>
        </w:rPr>
        <w:t>STUG Monitor</w:t>
      </w:r>
    </w:p>
    <w:p w14:paraId="4B836EF3" w14:textId="4F9ED179" w:rsidR="00C41C3C" w:rsidRPr="008B4AA0" w:rsidRDefault="00C41C3C" w:rsidP="009B39B1">
      <w:pPr>
        <w:rPr>
          <w:rFonts w:ascii="Arial" w:hAnsi="Arial" w:cs="Arial"/>
        </w:rPr>
      </w:pPr>
      <w:r>
        <w:rPr>
          <w:rFonts w:ascii="Arial" w:hAnsi="Arial" w:cs="Arial"/>
        </w:rPr>
        <w:t>www.thestug.org</w:t>
      </w:r>
    </w:p>
    <w:p w14:paraId="1299505B" w14:textId="39E6626B" w:rsidR="00111413" w:rsidRDefault="00C41C3C" w:rsidP="00DE16E3">
      <w:pPr>
        <w:rPr>
          <w:rFonts w:ascii="Arial" w:hAnsi="Arial" w:cs="Arial"/>
        </w:rPr>
      </w:pPr>
      <w:r w:rsidRPr="00C41C3C">
        <w:rPr>
          <w:rFonts w:ascii="Arial" w:hAnsi="Arial" w:cs="Arial"/>
        </w:rPr>
        <w:t>jimcerny123</w:t>
      </w:r>
      <w:r>
        <w:rPr>
          <w:rFonts w:ascii="Arial" w:hAnsi="Arial" w:cs="Arial"/>
        </w:rPr>
        <w:t xml:space="preserve"> (at) </w:t>
      </w:r>
      <w:r w:rsidRPr="00C41C3C">
        <w:rPr>
          <w:rFonts w:ascii="Arial" w:hAnsi="Arial" w:cs="Arial"/>
        </w:rPr>
        <w:t>gmail.com</w:t>
      </w:r>
    </w:p>
    <w:p w14:paraId="42CA3EFA" w14:textId="77777777" w:rsidR="00C41C3C" w:rsidRPr="008B4AA0" w:rsidRDefault="00C41C3C" w:rsidP="00DE16E3">
      <w:pPr>
        <w:rPr>
          <w:rFonts w:ascii="Arial" w:hAnsi="Arial" w:cs="Arial"/>
        </w:rPr>
      </w:pPr>
    </w:p>
    <w:p w14:paraId="1EAC76B9" w14:textId="775EFAEC" w:rsidR="0052616A" w:rsidRPr="008B4AA0" w:rsidRDefault="0052616A" w:rsidP="0052616A">
      <w:pPr>
        <w:rPr>
          <w:rFonts w:ascii="Arial" w:hAnsi="Arial" w:cs="Arial"/>
        </w:rPr>
      </w:pPr>
      <w:r w:rsidRPr="008B4AA0">
        <w:rPr>
          <w:rFonts w:ascii="Arial" w:hAnsi="Arial" w:cs="Arial"/>
        </w:rPr>
        <w:t xml:space="preserve">You’re going along just fine, enjoying a fun game on your </w:t>
      </w:r>
      <w:r w:rsidR="007817D5">
        <w:rPr>
          <w:rFonts w:ascii="Arial" w:hAnsi="Arial" w:cs="Arial"/>
        </w:rPr>
        <w:t>device</w:t>
      </w:r>
      <w:r w:rsidRPr="008B4AA0">
        <w:rPr>
          <w:rFonts w:ascii="Arial" w:hAnsi="Arial" w:cs="Arial"/>
        </w:rPr>
        <w:t xml:space="preserve">, you don’t know how it happened or maybe you touched the screen just a teeny bit out of place, and BAM, there is </w:t>
      </w:r>
      <w:r w:rsidR="003E5387" w:rsidRPr="008B4AA0">
        <w:rPr>
          <w:rFonts w:ascii="Arial" w:hAnsi="Arial" w:cs="Arial"/>
        </w:rPr>
        <w:t>a pop-up add or window!</w:t>
      </w:r>
      <w:r w:rsidRPr="008B4AA0">
        <w:rPr>
          <w:rFonts w:ascii="Arial" w:hAnsi="Arial" w:cs="Arial"/>
        </w:rPr>
        <w:t xml:space="preserve">  It overlays part of your screen and now you are playing a new game you didn’t download called “</w:t>
      </w:r>
      <w:r w:rsidR="003E5387" w:rsidRPr="008B4AA0">
        <w:rPr>
          <w:rFonts w:ascii="Arial" w:hAnsi="Arial" w:cs="Arial"/>
        </w:rPr>
        <w:t xml:space="preserve">try to </w:t>
      </w:r>
      <w:r w:rsidRPr="008B4AA0">
        <w:rPr>
          <w:rFonts w:ascii="Arial" w:hAnsi="Arial" w:cs="Arial"/>
        </w:rPr>
        <w:t>get rid of this ad!”</w:t>
      </w:r>
    </w:p>
    <w:p w14:paraId="502F5EE8" w14:textId="053359C6" w:rsidR="008B4AA0" w:rsidRDefault="0052616A" w:rsidP="0052616A">
      <w:pPr>
        <w:rPr>
          <w:rFonts w:ascii="Arial" w:hAnsi="Arial" w:cs="Arial"/>
        </w:rPr>
      </w:pPr>
      <w:r w:rsidRPr="008B4AA0">
        <w:rPr>
          <w:rFonts w:ascii="Arial" w:hAnsi="Arial" w:cs="Arial"/>
        </w:rPr>
        <w:t xml:space="preserve">I guess it is pretty standard now that all “free” games on your </w:t>
      </w:r>
      <w:r w:rsidR="007817D5">
        <w:rPr>
          <w:rFonts w:ascii="Arial" w:hAnsi="Arial" w:cs="Arial"/>
        </w:rPr>
        <w:t>device</w:t>
      </w:r>
      <w:r w:rsidRPr="008B4AA0">
        <w:rPr>
          <w:rFonts w:ascii="Arial" w:hAnsi="Arial" w:cs="Arial"/>
        </w:rPr>
        <w:t xml:space="preserve"> come with ads, so here are some tips on how to get rid of them and get back to your game or app.</w:t>
      </w:r>
      <w:r w:rsidR="003E5387" w:rsidRPr="008B4AA0">
        <w:rPr>
          <w:rFonts w:ascii="Arial" w:hAnsi="Arial" w:cs="Arial"/>
        </w:rPr>
        <w:t xml:space="preserve"> </w:t>
      </w:r>
    </w:p>
    <w:p w14:paraId="1E069850" w14:textId="77777777" w:rsidR="008B4AA0" w:rsidRDefault="008B4AA0" w:rsidP="0052616A">
      <w:pPr>
        <w:rPr>
          <w:rFonts w:ascii="Arial" w:hAnsi="Arial" w:cs="Arial"/>
        </w:rPr>
      </w:pPr>
    </w:p>
    <w:p w14:paraId="59534B81" w14:textId="10449EC5" w:rsidR="0052616A" w:rsidRDefault="003E5387" w:rsidP="0052616A">
      <w:pPr>
        <w:rPr>
          <w:rFonts w:ascii="Arial" w:hAnsi="Arial" w:cs="Arial"/>
        </w:rPr>
      </w:pPr>
      <w:r w:rsidRPr="008B4AA0">
        <w:rPr>
          <w:rFonts w:ascii="Arial" w:hAnsi="Arial" w:cs="Arial"/>
        </w:rPr>
        <w:t>Naturally</w:t>
      </w:r>
      <w:r w:rsidR="008B4AA0">
        <w:rPr>
          <w:rFonts w:ascii="Arial" w:hAnsi="Arial" w:cs="Arial"/>
        </w:rPr>
        <w:t>,</w:t>
      </w:r>
      <w:r w:rsidRPr="008B4AA0">
        <w:rPr>
          <w:rFonts w:ascii="Arial" w:hAnsi="Arial" w:cs="Arial"/>
        </w:rPr>
        <w:t xml:space="preserve"> </w:t>
      </w:r>
      <w:r w:rsidR="008B4AA0">
        <w:rPr>
          <w:rFonts w:ascii="Arial" w:hAnsi="Arial" w:cs="Arial"/>
        </w:rPr>
        <w:t>no one way</w:t>
      </w:r>
      <w:r w:rsidRPr="008B4AA0">
        <w:rPr>
          <w:rFonts w:ascii="Arial" w:hAnsi="Arial" w:cs="Arial"/>
        </w:rPr>
        <w:t xml:space="preserve"> will</w:t>
      </w:r>
      <w:r w:rsidR="00DB640F" w:rsidRPr="008B4AA0">
        <w:rPr>
          <w:rFonts w:ascii="Arial" w:hAnsi="Arial" w:cs="Arial"/>
        </w:rPr>
        <w:t xml:space="preserve"> always</w:t>
      </w:r>
      <w:r w:rsidRPr="008B4AA0">
        <w:rPr>
          <w:rFonts w:ascii="Arial" w:hAnsi="Arial" w:cs="Arial"/>
        </w:rPr>
        <w:t xml:space="preserve"> work, they are always trying to fool you!</w:t>
      </w:r>
    </w:p>
    <w:p w14:paraId="338BB2F9" w14:textId="77777777" w:rsidR="009B39B1" w:rsidRPr="008B4AA0" w:rsidRDefault="009B39B1" w:rsidP="0052616A">
      <w:pPr>
        <w:rPr>
          <w:rFonts w:ascii="Arial" w:hAnsi="Arial" w:cs="Arial"/>
        </w:rPr>
      </w:pPr>
    </w:p>
    <w:p w14:paraId="6B848BD2" w14:textId="01B4039A" w:rsidR="0052616A" w:rsidRPr="008B4AA0" w:rsidRDefault="0052616A" w:rsidP="0052616A">
      <w:pPr>
        <w:rPr>
          <w:rFonts w:ascii="Arial" w:hAnsi="Arial" w:cs="Arial"/>
        </w:rPr>
      </w:pPr>
      <w:r w:rsidRPr="008B4AA0">
        <w:rPr>
          <w:rFonts w:ascii="Arial" w:hAnsi="Arial" w:cs="Arial"/>
          <w:b/>
          <w:u w:val="single"/>
        </w:rPr>
        <w:t>Simple notice box</w:t>
      </w:r>
      <w:r w:rsidRPr="008B4AA0">
        <w:rPr>
          <w:rFonts w:ascii="Arial" w:hAnsi="Arial" w:cs="Arial"/>
        </w:rPr>
        <w:t xml:space="preserve"> – a short message in a small box that, thankfully, has a small “X” you can touch to get rid of it</w:t>
      </w:r>
      <w:r w:rsidR="00C41C3C">
        <w:rPr>
          <w:rFonts w:ascii="Arial" w:hAnsi="Arial" w:cs="Arial"/>
        </w:rPr>
        <w:t xml:space="preserve">. </w:t>
      </w:r>
      <w:r w:rsidRPr="008B4AA0">
        <w:rPr>
          <w:rFonts w:ascii="Arial" w:hAnsi="Arial" w:cs="Arial"/>
        </w:rPr>
        <w:t>It may be an important notice, however, so read it in case you have a problem</w:t>
      </w:r>
      <w:r w:rsidR="00C41C3C">
        <w:rPr>
          <w:rFonts w:ascii="Arial" w:hAnsi="Arial" w:cs="Arial"/>
        </w:rPr>
        <w:t xml:space="preserve">. </w:t>
      </w:r>
      <w:r w:rsidRPr="008B4AA0">
        <w:rPr>
          <w:rFonts w:ascii="Arial" w:hAnsi="Arial" w:cs="Arial"/>
        </w:rPr>
        <w:t>Usually</w:t>
      </w:r>
      <w:r w:rsidR="008B4AA0">
        <w:rPr>
          <w:rFonts w:ascii="Arial" w:hAnsi="Arial" w:cs="Arial"/>
        </w:rPr>
        <w:t>,</w:t>
      </w:r>
      <w:r w:rsidRPr="008B4AA0">
        <w:rPr>
          <w:rFonts w:ascii="Arial" w:hAnsi="Arial" w:cs="Arial"/>
        </w:rPr>
        <w:t xml:space="preserve"> these notices appear in the middle of your screen or the lower right corner “notification area” on your Windows computer.</w:t>
      </w:r>
    </w:p>
    <w:p w14:paraId="598E0A24" w14:textId="77777777" w:rsidR="008B4AA0" w:rsidRDefault="008B4AA0" w:rsidP="0052616A">
      <w:pPr>
        <w:rPr>
          <w:rFonts w:ascii="Arial" w:hAnsi="Arial" w:cs="Arial"/>
          <w:b/>
          <w:u w:val="single"/>
        </w:rPr>
      </w:pPr>
    </w:p>
    <w:p w14:paraId="56F4F013" w14:textId="133AEDBC" w:rsidR="0052616A" w:rsidRPr="008B4AA0" w:rsidRDefault="0052616A" w:rsidP="0052616A">
      <w:pPr>
        <w:rPr>
          <w:rFonts w:ascii="Arial" w:hAnsi="Arial" w:cs="Arial"/>
        </w:rPr>
      </w:pPr>
      <w:r w:rsidRPr="008B4AA0">
        <w:rPr>
          <w:rFonts w:ascii="Arial" w:hAnsi="Arial" w:cs="Arial"/>
          <w:b/>
          <w:u w:val="single"/>
        </w:rPr>
        <w:t>Larger ad</w:t>
      </w:r>
      <w:r w:rsidRPr="008B4AA0">
        <w:rPr>
          <w:rFonts w:ascii="Arial" w:hAnsi="Arial" w:cs="Arial"/>
        </w:rPr>
        <w:t xml:space="preserve"> – behold a company catalog page offering clothes or shoes or whatever</w:t>
      </w:r>
      <w:r w:rsidR="00C41C3C">
        <w:rPr>
          <w:rFonts w:ascii="Arial" w:hAnsi="Arial" w:cs="Arial"/>
        </w:rPr>
        <w:t xml:space="preserve">. </w:t>
      </w:r>
      <w:r w:rsidRPr="008B4AA0">
        <w:rPr>
          <w:rFonts w:ascii="Arial" w:hAnsi="Arial" w:cs="Arial"/>
        </w:rPr>
        <w:t>Look carefully – where is that “X”?  Is it missing?  Well, it could be hidden out of si</w:t>
      </w:r>
      <w:r w:rsidR="008B4AA0">
        <w:rPr>
          <w:rFonts w:ascii="Arial" w:hAnsi="Arial" w:cs="Arial"/>
        </w:rPr>
        <w:t>ght</w:t>
      </w:r>
      <w:r w:rsidR="00C41C3C">
        <w:rPr>
          <w:rFonts w:ascii="Arial" w:hAnsi="Arial" w:cs="Arial"/>
        </w:rPr>
        <w:t xml:space="preserve">. </w:t>
      </w:r>
      <w:r w:rsidRPr="008B4AA0">
        <w:rPr>
          <w:rFonts w:ascii="Arial" w:hAnsi="Arial" w:cs="Arial"/>
        </w:rPr>
        <w:t>Try touching the upper right corner (and if that doesn’t work, try EVERY corner) to see if an “X” appears</w:t>
      </w:r>
      <w:r w:rsidR="00C41C3C">
        <w:rPr>
          <w:rFonts w:ascii="Arial" w:hAnsi="Arial" w:cs="Arial"/>
        </w:rPr>
        <w:t xml:space="preserve">. </w:t>
      </w:r>
      <w:r w:rsidRPr="008B4AA0">
        <w:rPr>
          <w:rFonts w:ascii="Arial" w:hAnsi="Arial" w:cs="Arial"/>
        </w:rPr>
        <w:t>If so, you “win”, now you can touch the “X” and get rid of the ad.</w:t>
      </w:r>
    </w:p>
    <w:p w14:paraId="4BA15563" w14:textId="77777777" w:rsidR="008B4AA0" w:rsidRDefault="008B4AA0" w:rsidP="0052616A">
      <w:pPr>
        <w:rPr>
          <w:rFonts w:ascii="Arial" w:hAnsi="Arial" w:cs="Arial"/>
          <w:b/>
          <w:u w:val="single"/>
        </w:rPr>
      </w:pPr>
    </w:p>
    <w:p w14:paraId="0DAADB40" w14:textId="7A73F1E8" w:rsidR="0052616A" w:rsidRPr="008B4AA0" w:rsidRDefault="003E5387" w:rsidP="0052616A">
      <w:pPr>
        <w:rPr>
          <w:rFonts w:ascii="Arial" w:hAnsi="Arial" w:cs="Arial"/>
        </w:rPr>
      </w:pPr>
      <w:r w:rsidRPr="008B4AA0">
        <w:rPr>
          <w:rFonts w:ascii="Arial" w:hAnsi="Arial" w:cs="Arial"/>
          <w:b/>
          <w:u w:val="single"/>
        </w:rPr>
        <w:t>Touch screen ads to swipe away</w:t>
      </w:r>
      <w:r w:rsidRPr="008B4AA0">
        <w:rPr>
          <w:rFonts w:ascii="Arial" w:hAnsi="Arial" w:cs="Arial"/>
        </w:rPr>
        <w:t xml:space="preserve"> – Ok, some ads do NOT have an “X”, these people are getting more clever every year!  Try putting your finger on the ad and “swiping” the ad (up, down, left, or right) to get it off your screen</w:t>
      </w:r>
      <w:r w:rsidR="00C41C3C">
        <w:rPr>
          <w:rFonts w:ascii="Arial" w:hAnsi="Arial" w:cs="Arial"/>
        </w:rPr>
        <w:t xml:space="preserve">. </w:t>
      </w:r>
      <w:r w:rsidRPr="008B4AA0">
        <w:rPr>
          <w:rFonts w:ascii="Arial" w:hAnsi="Arial" w:cs="Arial"/>
        </w:rPr>
        <w:t>I had a nasty one the other day which appeared on the far left on my iPad and the only way I could get rid of it was to swipe it all the way to the RIGHT to get it off.</w:t>
      </w:r>
    </w:p>
    <w:p w14:paraId="76ACD702" w14:textId="77777777" w:rsidR="008B4AA0" w:rsidRDefault="008B4AA0" w:rsidP="0052616A">
      <w:pPr>
        <w:rPr>
          <w:rFonts w:ascii="Arial" w:hAnsi="Arial" w:cs="Arial"/>
          <w:b/>
          <w:u w:val="single"/>
        </w:rPr>
      </w:pPr>
    </w:p>
    <w:p w14:paraId="6EA9F1A0" w14:textId="1EE23BC3" w:rsidR="003E5387" w:rsidRPr="008B4AA0" w:rsidRDefault="003E5387" w:rsidP="0052616A">
      <w:pPr>
        <w:rPr>
          <w:rFonts w:ascii="Arial" w:hAnsi="Arial" w:cs="Arial"/>
        </w:rPr>
      </w:pPr>
      <w:r w:rsidRPr="008B4AA0">
        <w:rPr>
          <w:rFonts w:ascii="Arial" w:hAnsi="Arial" w:cs="Arial"/>
          <w:b/>
          <w:u w:val="single"/>
        </w:rPr>
        <w:t>An unwelcome web page</w:t>
      </w:r>
      <w:r w:rsidRPr="008B4AA0">
        <w:rPr>
          <w:rFonts w:ascii="Arial" w:hAnsi="Arial" w:cs="Arial"/>
        </w:rPr>
        <w:t xml:space="preserve"> – Somehow you must have touched on something to open up (or “go to”) a web page</w:t>
      </w:r>
      <w:r w:rsidR="00C41C3C">
        <w:rPr>
          <w:rFonts w:ascii="Arial" w:hAnsi="Arial" w:cs="Arial"/>
        </w:rPr>
        <w:t xml:space="preserve">. </w:t>
      </w:r>
      <w:r w:rsidRPr="008B4AA0">
        <w:rPr>
          <w:rFonts w:ascii="Arial" w:hAnsi="Arial" w:cs="Arial"/>
        </w:rPr>
        <w:t>Yes, they can do this to you without you opening up your web browser</w:t>
      </w:r>
      <w:r w:rsidR="00C41C3C">
        <w:rPr>
          <w:rFonts w:ascii="Arial" w:hAnsi="Arial" w:cs="Arial"/>
        </w:rPr>
        <w:t xml:space="preserve">. </w:t>
      </w:r>
      <w:r w:rsidR="00B740EC" w:rsidRPr="008B4AA0">
        <w:rPr>
          <w:rFonts w:ascii="Arial" w:hAnsi="Arial" w:cs="Arial"/>
        </w:rPr>
        <w:t>Good luck finding an “X” on this one</w:t>
      </w:r>
      <w:r w:rsidR="00C41C3C">
        <w:rPr>
          <w:rFonts w:ascii="Arial" w:hAnsi="Arial" w:cs="Arial"/>
        </w:rPr>
        <w:t xml:space="preserve">. </w:t>
      </w:r>
      <w:r w:rsidR="00B740EC" w:rsidRPr="008B4AA0">
        <w:rPr>
          <w:rFonts w:ascii="Arial" w:hAnsi="Arial" w:cs="Arial"/>
        </w:rPr>
        <w:t>On a touch screen, try swiping up and hope the window goes up and off your screen</w:t>
      </w:r>
      <w:r w:rsidR="00C41C3C">
        <w:rPr>
          <w:rFonts w:ascii="Arial" w:hAnsi="Arial" w:cs="Arial"/>
        </w:rPr>
        <w:t xml:space="preserve">. </w:t>
      </w:r>
      <w:r w:rsidR="00B740EC" w:rsidRPr="008B4AA0">
        <w:rPr>
          <w:rFonts w:ascii="Arial" w:hAnsi="Arial" w:cs="Arial"/>
        </w:rPr>
        <w:t xml:space="preserve">Otherwise, hit your “home” button twice (on your </w:t>
      </w:r>
      <w:r w:rsidR="007817D5">
        <w:rPr>
          <w:rFonts w:ascii="Arial" w:hAnsi="Arial" w:cs="Arial"/>
        </w:rPr>
        <w:t>device</w:t>
      </w:r>
      <w:r w:rsidR="00B740EC" w:rsidRPr="008B4AA0">
        <w:rPr>
          <w:rFonts w:ascii="Arial" w:hAnsi="Arial" w:cs="Arial"/>
        </w:rPr>
        <w:t>) or swipe HALFway up on your iPhone</w:t>
      </w:r>
      <w:r w:rsidR="00B23022" w:rsidRPr="008B4AA0">
        <w:rPr>
          <w:rFonts w:ascii="Arial" w:hAnsi="Arial" w:cs="Arial"/>
        </w:rPr>
        <w:t xml:space="preserve"> from the bottom</w:t>
      </w:r>
      <w:r w:rsidR="00B740EC" w:rsidRPr="008B4AA0">
        <w:rPr>
          <w:rFonts w:ascii="Arial" w:hAnsi="Arial" w:cs="Arial"/>
        </w:rPr>
        <w:t xml:space="preserve"> to get all your open apps</w:t>
      </w:r>
      <w:r w:rsidR="00C41C3C">
        <w:rPr>
          <w:rFonts w:ascii="Arial" w:hAnsi="Arial" w:cs="Arial"/>
        </w:rPr>
        <w:t xml:space="preserve">. </w:t>
      </w:r>
      <w:r w:rsidR="00B740EC" w:rsidRPr="008B4AA0">
        <w:rPr>
          <w:rFonts w:ascii="Arial" w:hAnsi="Arial" w:cs="Arial"/>
        </w:rPr>
        <w:t>Find the one you want to delete and swipe it up to get rid of it</w:t>
      </w:r>
      <w:r w:rsidR="00C41C3C">
        <w:rPr>
          <w:rFonts w:ascii="Arial" w:hAnsi="Arial" w:cs="Arial"/>
        </w:rPr>
        <w:t xml:space="preserve">. </w:t>
      </w:r>
      <w:r w:rsidR="00B740EC" w:rsidRPr="008B4AA0">
        <w:rPr>
          <w:rFonts w:ascii="Arial" w:hAnsi="Arial" w:cs="Arial"/>
        </w:rPr>
        <w:t xml:space="preserve">It is a very good idea to do this often on your </w:t>
      </w:r>
      <w:r w:rsidR="007817D5">
        <w:rPr>
          <w:rFonts w:ascii="Arial" w:hAnsi="Arial" w:cs="Arial"/>
        </w:rPr>
        <w:t>device</w:t>
      </w:r>
      <w:r w:rsidR="00B740EC" w:rsidRPr="008B4AA0">
        <w:rPr>
          <w:rFonts w:ascii="Arial" w:hAnsi="Arial" w:cs="Arial"/>
        </w:rPr>
        <w:t xml:space="preserve"> to delete all your apps that are remaining open and perhaps slowing up your response on your device.</w:t>
      </w:r>
    </w:p>
    <w:p w14:paraId="17E57C6B" w14:textId="77777777" w:rsidR="008B4AA0" w:rsidRDefault="008B4AA0" w:rsidP="0052616A">
      <w:pPr>
        <w:rPr>
          <w:rFonts w:ascii="Arial" w:hAnsi="Arial" w:cs="Arial"/>
          <w:b/>
          <w:u w:val="single"/>
        </w:rPr>
      </w:pPr>
    </w:p>
    <w:p w14:paraId="08A77CFE" w14:textId="7420C667" w:rsidR="00321ACE" w:rsidRPr="008B4AA0" w:rsidRDefault="00321ACE" w:rsidP="0052616A">
      <w:pPr>
        <w:rPr>
          <w:rFonts w:ascii="Arial" w:hAnsi="Arial" w:cs="Arial"/>
        </w:rPr>
      </w:pPr>
      <w:r w:rsidRPr="008B4AA0">
        <w:rPr>
          <w:rFonts w:ascii="Arial" w:hAnsi="Arial" w:cs="Arial"/>
          <w:b/>
          <w:u w:val="single"/>
        </w:rPr>
        <w:t>Timed ads</w:t>
      </w:r>
      <w:r w:rsidRPr="008B4AA0">
        <w:rPr>
          <w:rFonts w:ascii="Arial" w:hAnsi="Arial" w:cs="Arial"/>
        </w:rPr>
        <w:t xml:space="preserve"> – These, at lea</w:t>
      </w:r>
      <w:r w:rsidR="00DB640F" w:rsidRPr="008B4AA0">
        <w:rPr>
          <w:rFonts w:ascii="Arial" w:hAnsi="Arial" w:cs="Arial"/>
        </w:rPr>
        <w:t>st, are almost expected</w:t>
      </w:r>
      <w:r w:rsidR="00C41C3C">
        <w:rPr>
          <w:rFonts w:ascii="Arial" w:hAnsi="Arial" w:cs="Arial"/>
        </w:rPr>
        <w:t xml:space="preserve">. </w:t>
      </w:r>
      <w:r w:rsidR="00DB640F" w:rsidRPr="008B4AA0">
        <w:rPr>
          <w:rFonts w:ascii="Arial" w:hAnsi="Arial" w:cs="Arial"/>
        </w:rPr>
        <w:t>An ad</w:t>
      </w:r>
      <w:r w:rsidRPr="008B4AA0">
        <w:rPr>
          <w:rFonts w:ascii="Arial" w:hAnsi="Arial" w:cs="Arial"/>
        </w:rPr>
        <w:t xml:space="preserve"> appears (if they are nice they will warn you first)</w:t>
      </w:r>
      <w:r w:rsidR="00DB640F" w:rsidRPr="008B4AA0">
        <w:rPr>
          <w:rFonts w:ascii="Arial" w:hAnsi="Arial" w:cs="Arial"/>
        </w:rPr>
        <w:t xml:space="preserve"> and these ads are “timed” to run for several seconds or a minute</w:t>
      </w:r>
      <w:r w:rsidR="00C41C3C">
        <w:rPr>
          <w:rFonts w:ascii="Arial" w:hAnsi="Arial" w:cs="Arial"/>
        </w:rPr>
        <w:t xml:space="preserve">. </w:t>
      </w:r>
      <w:r w:rsidR="00DB640F" w:rsidRPr="008B4AA0">
        <w:rPr>
          <w:rFonts w:ascii="Arial" w:hAnsi="Arial" w:cs="Arial"/>
        </w:rPr>
        <w:t>Look for a moving blue bar at the bottom of the ad to see it countdown the clock</w:t>
      </w:r>
      <w:r w:rsidR="00C41C3C">
        <w:rPr>
          <w:rFonts w:ascii="Arial" w:hAnsi="Arial" w:cs="Arial"/>
        </w:rPr>
        <w:t xml:space="preserve">. </w:t>
      </w:r>
      <w:r w:rsidR="00DB640F" w:rsidRPr="008B4AA0">
        <w:rPr>
          <w:rFonts w:ascii="Arial" w:hAnsi="Arial" w:cs="Arial"/>
        </w:rPr>
        <w:t>Sometimes no bar or timer appears</w:t>
      </w:r>
      <w:r w:rsidR="00C41C3C">
        <w:rPr>
          <w:rFonts w:ascii="Arial" w:hAnsi="Arial" w:cs="Arial"/>
        </w:rPr>
        <w:t xml:space="preserve">. </w:t>
      </w:r>
      <w:r w:rsidR="00DB640F" w:rsidRPr="008B4AA0">
        <w:rPr>
          <w:rFonts w:ascii="Arial" w:hAnsi="Arial" w:cs="Arial"/>
        </w:rPr>
        <w:t xml:space="preserve">Sometimes it is hidden in the corner and when you </w:t>
      </w:r>
      <w:r w:rsidR="00DB640F" w:rsidRPr="008B4AA0">
        <w:rPr>
          <w:rFonts w:ascii="Arial" w:hAnsi="Arial" w:cs="Arial"/>
        </w:rPr>
        <w:lastRenderedPageBreak/>
        <w:t>touch on it only then will it show you the time remaining</w:t>
      </w:r>
      <w:r w:rsidR="00C41C3C">
        <w:rPr>
          <w:rFonts w:ascii="Arial" w:hAnsi="Arial" w:cs="Arial"/>
        </w:rPr>
        <w:t xml:space="preserve">. </w:t>
      </w:r>
      <w:r w:rsidR="00DB640F" w:rsidRPr="008B4AA0">
        <w:rPr>
          <w:rFonts w:ascii="Arial" w:hAnsi="Arial" w:cs="Arial"/>
        </w:rPr>
        <w:t>As far as I know</w:t>
      </w:r>
      <w:r w:rsidR="008B4AA0">
        <w:rPr>
          <w:rFonts w:ascii="Arial" w:hAnsi="Arial" w:cs="Arial"/>
        </w:rPr>
        <w:t>,</w:t>
      </w:r>
      <w:r w:rsidR="00DB640F" w:rsidRPr="008B4AA0">
        <w:rPr>
          <w:rFonts w:ascii="Arial" w:hAnsi="Arial" w:cs="Arial"/>
        </w:rPr>
        <w:t xml:space="preserve"> there is nothing you can do with a timed ad other than wait until the time runs out – even then you will still have to look for an “X” or something to touch to get rid of it.</w:t>
      </w:r>
    </w:p>
    <w:p w14:paraId="70B33BE2" w14:textId="77777777" w:rsidR="008B4AA0" w:rsidRDefault="008B4AA0" w:rsidP="0052616A">
      <w:pPr>
        <w:rPr>
          <w:rFonts w:ascii="Arial" w:hAnsi="Arial" w:cs="Arial"/>
          <w:b/>
          <w:u w:val="single"/>
        </w:rPr>
      </w:pPr>
    </w:p>
    <w:p w14:paraId="1C72C51D" w14:textId="44F6A471" w:rsidR="00321ACE" w:rsidRPr="008B4AA0" w:rsidRDefault="00321ACE" w:rsidP="0052616A">
      <w:pPr>
        <w:rPr>
          <w:rFonts w:ascii="Arial" w:hAnsi="Arial" w:cs="Arial"/>
        </w:rPr>
      </w:pPr>
      <w:r w:rsidRPr="008B4AA0">
        <w:rPr>
          <w:rFonts w:ascii="Arial" w:hAnsi="Arial" w:cs="Arial"/>
          <w:b/>
          <w:u w:val="single"/>
        </w:rPr>
        <w:t>Your anti-virus software</w:t>
      </w:r>
      <w:r w:rsidRPr="008B4AA0">
        <w:rPr>
          <w:rFonts w:ascii="Arial" w:hAnsi="Arial" w:cs="Arial"/>
        </w:rPr>
        <w:t xml:space="preserve"> app on your Windows computer may already have an ad blocker as part of it, so look and see what options are already available for you</w:t>
      </w:r>
      <w:r w:rsidR="00C41C3C">
        <w:rPr>
          <w:rFonts w:ascii="Arial" w:hAnsi="Arial" w:cs="Arial"/>
        </w:rPr>
        <w:t xml:space="preserve">. </w:t>
      </w:r>
      <w:r w:rsidRPr="008B4AA0">
        <w:rPr>
          <w:rFonts w:ascii="Arial" w:hAnsi="Arial" w:cs="Arial"/>
        </w:rPr>
        <w:t xml:space="preserve">Apple products do not have anti-virus apps as they are already part of the iOS (operating system). </w:t>
      </w:r>
    </w:p>
    <w:p w14:paraId="429DEF0E" w14:textId="77777777" w:rsidR="008B4AA0" w:rsidRDefault="008B4AA0" w:rsidP="0052616A">
      <w:pPr>
        <w:rPr>
          <w:rFonts w:ascii="Arial" w:hAnsi="Arial" w:cs="Arial"/>
          <w:b/>
          <w:u w:val="single"/>
        </w:rPr>
      </w:pPr>
    </w:p>
    <w:p w14:paraId="7A009CC8" w14:textId="04512E6A" w:rsidR="00321ACE" w:rsidRPr="008B4AA0" w:rsidRDefault="00DB640F" w:rsidP="0052616A">
      <w:pPr>
        <w:rPr>
          <w:rFonts w:ascii="Arial" w:hAnsi="Arial" w:cs="Arial"/>
        </w:rPr>
      </w:pPr>
      <w:r w:rsidRPr="008B4AA0">
        <w:rPr>
          <w:rFonts w:ascii="Arial" w:hAnsi="Arial" w:cs="Arial"/>
          <w:b/>
          <w:u w:val="single"/>
        </w:rPr>
        <w:t>Ad blockers</w:t>
      </w:r>
      <w:r w:rsidR="00C41C3C">
        <w:rPr>
          <w:rFonts w:ascii="Arial" w:hAnsi="Arial" w:cs="Arial"/>
        </w:rPr>
        <w:t xml:space="preserve">. </w:t>
      </w:r>
      <w:r w:rsidR="00B23022" w:rsidRPr="008B4AA0">
        <w:rPr>
          <w:rFonts w:ascii="Arial" w:hAnsi="Arial" w:cs="Arial"/>
        </w:rPr>
        <w:t>Now having said all that, there are many ad “blockers” and “removers” that are available on the internet</w:t>
      </w:r>
      <w:r w:rsidR="00C41C3C">
        <w:rPr>
          <w:rFonts w:ascii="Arial" w:hAnsi="Arial" w:cs="Arial"/>
        </w:rPr>
        <w:t xml:space="preserve">. </w:t>
      </w:r>
      <w:r w:rsidR="00321ACE" w:rsidRPr="008B4AA0">
        <w:rPr>
          <w:rFonts w:ascii="Arial" w:hAnsi="Arial" w:cs="Arial"/>
        </w:rPr>
        <w:t>Some are “free” (with pop-up ads of their own!)</w:t>
      </w:r>
      <w:r w:rsidR="00C41C3C">
        <w:rPr>
          <w:rFonts w:ascii="Arial" w:hAnsi="Arial" w:cs="Arial"/>
        </w:rPr>
        <w:t xml:space="preserve">. </w:t>
      </w:r>
      <w:r w:rsidR="00B23022" w:rsidRPr="008B4AA0">
        <w:rPr>
          <w:rFonts w:ascii="Arial" w:hAnsi="Arial" w:cs="Arial"/>
        </w:rPr>
        <w:t>I would be a little careful here – it would be best to ask someone who is already using the</w:t>
      </w:r>
      <w:r w:rsidR="00321ACE" w:rsidRPr="008B4AA0">
        <w:rPr>
          <w:rFonts w:ascii="Arial" w:hAnsi="Arial" w:cs="Arial"/>
        </w:rPr>
        <w:t xml:space="preserve"> blocker</w:t>
      </w:r>
      <w:r w:rsidR="00B23022" w:rsidRPr="008B4AA0">
        <w:rPr>
          <w:rFonts w:ascii="Arial" w:hAnsi="Arial" w:cs="Arial"/>
        </w:rPr>
        <w:t xml:space="preserve"> tool before you download it and start using it</w:t>
      </w:r>
      <w:r w:rsidR="00C41C3C">
        <w:rPr>
          <w:rFonts w:ascii="Arial" w:hAnsi="Arial" w:cs="Arial"/>
        </w:rPr>
        <w:t xml:space="preserve">. </w:t>
      </w:r>
      <w:r w:rsidRPr="008B4AA0">
        <w:rPr>
          <w:rFonts w:ascii="Arial" w:hAnsi="Arial" w:cs="Arial"/>
        </w:rPr>
        <w:t>Will</w:t>
      </w:r>
      <w:r w:rsidR="00321ACE" w:rsidRPr="008B4AA0">
        <w:rPr>
          <w:rFonts w:ascii="Arial" w:hAnsi="Arial" w:cs="Arial"/>
        </w:rPr>
        <w:t xml:space="preserve"> it work on your device?  Will it work on multiple devices?  Will it block all ads?  Will it work only with your browser (i.e. Chrome, Microsoft Edge, Safari, Firefox, etc.)?</w:t>
      </w:r>
      <w:r w:rsidRPr="008B4AA0">
        <w:rPr>
          <w:rFonts w:ascii="Arial" w:hAnsi="Arial" w:cs="Arial"/>
        </w:rPr>
        <w:t xml:space="preserve">  Nothing is perfect and those company marketing people are working hard to get you to see their ads</w:t>
      </w:r>
      <w:r w:rsidR="00C41C3C">
        <w:rPr>
          <w:rFonts w:ascii="Arial" w:hAnsi="Arial" w:cs="Arial"/>
        </w:rPr>
        <w:t xml:space="preserve">. </w:t>
      </w:r>
      <w:r w:rsidR="00ED6733" w:rsidRPr="008B4AA0">
        <w:rPr>
          <w:rFonts w:ascii="Arial" w:hAnsi="Arial" w:cs="Arial"/>
        </w:rPr>
        <w:t>Always look up any ad blocker, or any app for that matter, on Google and read what others have experienced</w:t>
      </w:r>
      <w:r w:rsidR="00C41C3C">
        <w:rPr>
          <w:rFonts w:ascii="Arial" w:hAnsi="Arial" w:cs="Arial"/>
        </w:rPr>
        <w:t xml:space="preserve">. </w:t>
      </w:r>
      <w:r w:rsidRPr="008B4AA0">
        <w:rPr>
          <w:rFonts w:ascii="Arial" w:hAnsi="Arial" w:cs="Arial"/>
        </w:rPr>
        <w:t>Pretty</w:t>
      </w:r>
      <w:r w:rsidR="00ED6733" w:rsidRPr="008B4AA0">
        <w:rPr>
          <w:rFonts w:ascii="Arial" w:hAnsi="Arial" w:cs="Arial"/>
        </w:rPr>
        <w:t xml:space="preserve"> soon ads</w:t>
      </w:r>
      <w:r w:rsidRPr="008B4AA0">
        <w:rPr>
          <w:rFonts w:ascii="Arial" w:hAnsi="Arial" w:cs="Arial"/>
        </w:rPr>
        <w:t xml:space="preserve"> will be popping up on our car screens</w:t>
      </w:r>
      <w:r w:rsidR="00C41C3C">
        <w:rPr>
          <w:rFonts w:ascii="Arial" w:hAnsi="Arial" w:cs="Arial"/>
        </w:rPr>
        <w:t xml:space="preserve">. </w:t>
      </w:r>
      <w:r w:rsidRPr="008B4AA0">
        <w:rPr>
          <w:rFonts w:ascii="Arial" w:hAnsi="Arial" w:cs="Arial"/>
        </w:rPr>
        <w:t>Imagin</w:t>
      </w:r>
      <w:r w:rsidR="008B4AA0">
        <w:rPr>
          <w:rFonts w:ascii="Arial" w:hAnsi="Arial" w:cs="Arial"/>
        </w:rPr>
        <w:t>e</w:t>
      </w:r>
      <w:r w:rsidRPr="008B4AA0">
        <w:rPr>
          <w:rFonts w:ascii="Arial" w:hAnsi="Arial" w:cs="Arial"/>
        </w:rPr>
        <w:t xml:space="preserve"> driving along and having an auto insurance ad popping up over your speedometer!  Well, I suppose that is a bit better than driving through a billboard!</w:t>
      </w:r>
    </w:p>
    <w:p w14:paraId="048BAE27" w14:textId="77777777" w:rsidR="00B23022" w:rsidRPr="008B4AA0" w:rsidRDefault="00321ACE" w:rsidP="0052616A">
      <w:pPr>
        <w:rPr>
          <w:rFonts w:ascii="Arial" w:hAnsi="Arial" w:cs="Arial"/>
        </w:rPr>
      </w:pPr>
      <w:r w:rsidRPr="008B4AA0">
        <w:rPr>
          <w:rFonts w:ascii="Arial" w:hAnsi="Arial" w:cs="Arial"/>
        </w:rPr>
        <w:t xml:space="preserve">  </w:t>
      </w:r>
    </w:p>
    <w:p w14:paraId="7DA4CDA1" w14:textId="77777777" w:rsidR="003027C2" w:rsidRPr="008B4AA0" w:rsidRDefault="00CA35DE" w:rsidP="00DE16E3">
      <w:pPr>
        <w:rPr>
          <w:rFonts w:ascii="Arial" w:hAnsi="Arial" w:cs="Arial"/>
        </w:rPr>
      </w:pPr>
      <w:r w:rsidRPr="008B4AA0">
        <w:rPr>
          <w:rFonts w:ascii="Arial" w:hAnsi="Arial" w:cs="Arial"/>
          <w:noProof/>
        </w:rPr>
        <w:drawing>
          <wp:inline distT="0" distB="0" distL="0" distR="0" wp14:anchorId="6864CC01" wp14:editId="7DF33839">
            <wp:extent cx="2143125" cy="2143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ne ads.jfif"/>
                    <pic:cNvPicPr/>
                  </pic:nvPicPr>
                  <pic:blipFill>
                    <a:blip r:embed="rId6">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14:paraId="367193EC" w14:textId="77777777" w:rsidR="00CA35DE" w:rsidRPr="008B4AA0" w:rsidRDefault="00CA35DE" w:rsidP="00DE16E3">
      <w:pPr>
        <w:rPr>
          <w:rFonts w:ascii="Arial" w:hAnsi="Arial" w:cs="Arial"/>
        </w:rPr>
      </w:pPr>
    </w:p>
    <w:p w14:paraId="3E449715" w14:textId="77777777" w:rsidR="00CA35DE" w:rsidRPr="008B4AA0" w:rsidRDefault="00CA35DE" w:rsidP="00DE16E3">
      <w:pPr>
        <w:rPr>
          <w:rFonts w:ascii="Arial" w:hAnsi="Arial" w:cs="Arial"/>
        </w:rPr>
      </w:pPr>
      <w:r w:rsidRPr="008B4AA0">
        <w:rPr>
          <w:rFonts w:ascii="Arial" w:hAnsi="Arial" w:cs="Arial"/>
          <w:noProof/>
        </w:rPr>
        <w:drawing>
          <wp:inline distT="0" distB="0" distL="0" distR="0" wp14:anchorId="76C0D831" wp14:editId="5F32C8CF">
            <wp:extent cx="2447925" cy="1866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mple ads.jfif"/>
                    <pic:cNvPicPr/>
                  </pic:nvPicPr>
                  <pic:blipFill>
                    <a:blip r:embed="rId7">
                      <a:extLst>
                        <a:ext uri="{28A0092B-C50C-407E-A947-70E740481C1C}">
                          <a14:useLocalDpi xmlns:a14="http://schemas.microsoft.com/office/drawing/2010/main" val="0"/>
                        </a:ext>
                      </a:extLst>
                    </a:blip>
                    <a:stretch>
                      <a:fillRect/>
                    </a:stretch>
                  </pic:blipFill>
                  <pic:spPr>
                    <a:xfrm>
                      <a:off x="0" y="0"/>
                      <a:ext cx="2447925" cy="1866900"/>
                    </a:xfrm>
                    <a:prstGeom prst="rect">
                      <a:avLst/>
                    </a:prstGeom>
                  </pic:spPr>
                </pic:pic>
              </a:graphicData>
            </a:graphic>
          </wp:inline>
        </w:drawing>
      </w:r>
    </w:p>
    <w:sectPr w:rsidR="00CA35DE" w:rsidRPr="008B4A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ABE6C" w14:textId="77777777" w:rsidR="008B7BD0" w:rsidRDefault="008B7BD0" w:rsidP="00821BBC">
      <w:r>
        <w:separator/>
      </w:r>
    </w:p>
  </w:endnote>
  <w:endnote w:type="continuationSeparator" w:id="0">
    <w:p w14:paraId="1690BC19" w14:textId="77777777" w:rsidR="008B7BD0" w:rsidRDefault="008B7BD0" w:rsidP="00821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1DF895" w14:textId="77777777" w:rsidR="008B7BD0" w:rsidRDefault="008B7BD0" w:rsidP="00821BBC">
      <w:r>
        <w:separator/>
      </w:r>
    </w:p>
  </w:footnote>
  <w:footnote w:type="continuationSeparator" w:id="0">
    <w:p w14:paraId="64CB9DD6" w14:textId="77777777" w:rsidR="008B7BD0" w:rsidRDefault="008B7BD0" w:rsidP="00821BB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TEwtDC0tDQxMbRU0lEKTi0uzszPAykwqgUAonXzSSwAAAA="/>
  </w:docVars>
  <w:rsids>
    <w:rsidRoot w:val="00821BBC"/>
    <w:rsid w:val="0002769B"/>
    <w:rsid w:val="00027E92"/>
    <w:rsid w:val="00055A57"/>
    <w:rsid w:val="000735B8"/>
    <w:rsid w:val="0008414D"/>
    <w:rsid w:val="000C1AE1"/>
    <w:rsid w:val="00111413"/>
    <w:rsid w:val="00191825"/>
    <w:rsid w:val="001F7550"/>
    <w:rsid w:val="00220DE1"/>
    <w:rsid w:val="00255FE6"/>
    <w:rsid w:val="0026507A"/>
    <w:rsid w:val="003027C2"/>
    <w:rsid w:val="00321ACE"/>
    <w:rsid w:val="003246E3"/>
    <w:rsid w:val="003A36D4"/>
    <w:rsid w:val="003A70CC"/>
    <w:rsid w:val="003E5387"/>
    <w:rsid w:val="003E57F7"/>
    <w:rsid w:val="003F3171"/>
    <w:rsid w:val="0041715E"/>
    <w:rsid w:val="0043011F"/>
    <w:rsid w:val="00444C34"/>
    <w:rsid w:val="00445269"/>
    <w:rsid w:val="00475084"/>
    <w:rsid w:val="004877BA"/>
    <w:rsid w:val="00497F2D"/>
    <w:rsid w:val="004C583C"/>
    <w:rsid w:val="004C5B8F"/>
    <w:rsid w:val="0052616A"/>
    <w:rsid w:val="0056541C"/>
    <w:rsid w:val="005A7201"/>
    <w:rsid w:val="005C1A80"/>
    <w:rsid w:val="005C55B7"/>
    <w:rsid w:val="006031D8"/>
    <w:rsid w:val="006169A4"/>
    <w:rsid w:val="00625AA0"/>
    <w:rsid w:val="00640C4D"/>
    <w:rsid w:val="006D3F4E"/>
    <w:rsid w:val="006E3D27"/>
    <w:rsid w:val="007131BE"/>
    <w:rsid w:val="007817D5"/>
    <w:rsid w:val="00793759"/>
    <w:rsid w:val="007A6FFF"/>
    <w:rsid w:val="00821BBC"/>
    <w:rsid w:val="00840EA0"/>
    <w:rsid w:val="00844DA1"/>
    <w:rsid w:val="008B4AA0"/>
    <w:rsid w:val="008B7BD0"/>
    <w:rsid w:val="008C761A"/>
    <w:rsid w:val="008D1CBD"/>
    <w:rsid w:val="008E29AB"/>
    <w:rsid w:val="009037DA"/>
    <w:rsid w:val="00942B3E"/>
    <w:rsid w:val="00981D8C"/>
    <w:rsid w:val="009824A8"/>
    <w:rsid w:val="00991382"/>
    <w:rsid w:val="009B39B1"/>
    <w:rsid w:val="009C5D94"/>
    <w:rsid w:val="00A12CE6"/>
    <w:rsid w:val="00A174C6"/>
    <w:rsid w:val="00A44181"/>
    <w:rsid w:val="00A50781"/>
    <w:rsid w:val="00A76968"/>
    <w:rsid w:val="00AB5C54"/>
    <w:rsid w:val="00AC7319"/>
    <w:rsid w:val="00AE16B3"/>
    <w:rsid w:val="00AF4664"/>
    <w:rsid w:val="00B07435"/>
    <w:rsid w:val="00B23022"/>
    <w:rsid w:val="00B56E30"/>
    <w:rsid w:val="00B740EC"/>
    <w:rsid w:val="00B9695C"/>
    <w:rsid w:val="00BB5153"/>
    <w:rsid w:val="00BC73A7"/>
    <w:rsid w:val="00BD5B7D"/>
    <w:rsid w:val="00BE0C8E"/>
    <w:rsid w:val="00C41C3C"/>
    <w:rsid w:val="00CA35DE"/>
    <w:rsid w:val="00CB18D4"/>
    <w:rsid w:val="00CC1CB4"/>
    <w:rsid w:val="00CC3CFC"/>
    <w:rsid w:val="00CD7883"/>
    <w:rsid w:val="00CE32B5"/>
    <w:rsid w:val="00CE4820"/>
    <w:rsid w:val="00CF5487"/>
    <w:rsid w:val="00D02044"/>
    <w:rsid w:val="00D045CD"/>
    <w:rsid w:val="00D10414"/>
    <w:rsid w:val="00D613FA"/>
    <w:rsid w:val="00D648A8"/>
    <w:rsid w:val="00D74BFF"/>
    <w:rsid w:val="00DB640F"/>
    <w:rsid w:val="00DE16E3"/>
    <w:rsid w:val="00E33F9A"/>
    <w:rsid w:val="00E55ABF"/>
    <w:rsid w:val="00E564C3"/>
    <w:rsid w:val="00EA5B7B"/>
    <w:rsid w:val="00ED6733"/>
    <w:rsid w:val="00EE630D"/>
    <w:rsid w:val="00F06DD0"/>
    <w:rsid w:val="00F23996"/>
    <w:rsid w:val="00F444F0"/>
    <w:rsid w:val="00F6612A"/>
    <w:rsid w:val="00F805DF"/>
    <w:rsid w:val="00FD425A"/>
    <w:rsid w:val="00FE7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9E7A2"/>
  <w15:chartTrackingRefBased/>
  <w15:docId w15:val="{308CE0C8-79F2-4F7C-A85D-A5C4F5BFB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semiHidden="1" w:unhideWhenUsed="1"/>
    <w:lsdException w:name="footer" w:semiHidden="1" w:unhideWhenUsed="1"/>
    <w:lsdException w:name="caption" w:semiHidden="1" w:unhideWhenUsed="1" w:qFormat="1"/>
    <w:lsdException w:name="Title" w:qFormat="1"/>
    <w:lsdException w:name="Default Paragraph Font" w:semiHidden="1" w:unhideWhenUsed="1"/>
    <w:lsdException w:name="Subtitle" w:qFormat="1"/>
    <w:lsdException w:name="Hyperlink" w:semiHidden="1"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A80"/>
  </w:style>
  <w:style w:type="paragraph" w:styleId="Heading2">
    <w:name w:val="heading 2"/>
    <w:basedOn w:val="Normal"/>
    <w:link w:val="Heading2Char"/>
    <w:uiPriority w:val="9"/>
    <w:qFormat/>
    <w:rsid w:val="005C1A80"/>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5C1A80"/>
  </w:style>
  <w:style w:type="character" w:customStyle="1" w:styleId="Heading2Char">
    <w:name w:val="Heading 2 Char"/>
    <w:link w:val="Heading2"/>
    <w:uiPriority w:val="9"/>
    <w:rsid w:val="005C1A80"/>
    <w:rPr>
      <w:rFonts w:ascii="Times New Roman" w:eastAsia="Times New Roman" w:hAnsi="Times New Roman" w:cs="Times New Roman"/>
      <w:b/>
      <w:bCs/>
      <w:sz w:val="36"/>
      <w:szCs w:val="36"/>
    </w:rPr>
  </w:style>
  <w:style w:type="paragraph" w:styleId="Header">
    <w:name w:val="header"/>
    <w:basedOn w:val="Normal"/>
    <w:link w:val="HeaderChar"/>
    <w:rsid w:val="005C1A80"/>
    <w:pPr>
      <w:tabs>
        <w:tab w:val="center" w:pos="4320"/>
        <w:tab w:val="right" w:pos="8640"/>
      </w:tabs>
    </w:pPr>
    <w:rPr>
      <w:rFonts w:eastAsia="Times New Roman"/>
    </w:rPr>
  </w:style>
  <w:style w:type="character" w:customStyle="1" w:styleId="HeaderChar">
    <w:name w:val="Header Char"/>
    <w:basedOn w:val="DefaultParagraphFont"/>
    <w:link w:val="Header"/>
    <w:rsid w:val="005C1A80"/>
    <w:rPr>
      <w:rFonts w:ascii="Times New Roman" w:eastAsia="Times New Roman" w:hAnsi="Times New Roman" w:cs="Times New Roman"/>
      <w:sz w:val="24"/>
      <w:szCs w:val="24"/>
    </w:rPr>
  </w:style>
  <w:style w:type="paragraph" w:styleId="Footer">
    <w:name w:val="footer"/>
    <w:basedOn w:val="Normal"/>
    <w:link w:val="FooterChar"/>
    <w:rsid w:val="005C1A80"/>
    <w:pPr>
      <w:tabs>
        <w:tab w:val="center" w:pos="4320"/>
        <w:tab w:val="right" w:pos="8640"/>
      </w:tabs>
    </w:pPr>
    <w:rPr>
      <w:rFonts w:eastAsia="Times New Roman"/>
    </w:rPr>
  </w:style>
  <w:style w:type="character" w:customStyle="1" w:styleId="FooterChar">
    <w:name w:val="Footer Char"/>
    <w:basedOn w:val="DefaultParagraphFont"/>
    <w:link w:val="Footer"/>
    <w:rsid w:val="005C1A80"/>
    <w:rPr>
      <w:rFonts w:ascii="Times New Roman" w:eastAsia="Times New Roman" w:hAnsi="Times New Roman" w:cs="Times New Roman"/>
      <w:sz w:val="24"/>
      <w:szCs w:val="24"/>
    </w:rPr>
  </w:style>
  <w:style w:type="character" w:styleId="Hyperlink">
    <w:name w:val="Hyperlink"/>
    <w:rsid w:val="005C1A80"/>
    <w:rPr>
      <w:color w:val="0000FF"/>
      <w:u w:val="single"/>
    </w:rPr>
  </w:style>
  <w:style w:type="paragraph" w:styleId="NormalWeb">
    <w:name w:val="Normal (Web)"/>
    <w:basedOn w:val="Normal"/>
    <w:uiPriority w:val="99"/>
    <w:unhideWhenUsed/>
    <w:rsid w:val="005C1A80"/>
    <w:pPr>
      <w:spacing w:before="100" w:beforeAutospacing="1" w:after="100" w:afterAutospacing="1"/>
    </w:pPr>
    <w:rPr>
      <w:rFonts w:eastAsia="Times New Roman"/>
    </w:rPr>
  </w:style>
  <w:style w:type="paragraph" w:styleId="BalloonText">
    <w:name w:val="Balloon Text"/>
    <w:basedOn w:val="Normal"/>
    <w:link w:val="BalloonTextChar"/>
    <w:rsid w:val="005C1A80"/>
    <w:rPr>
      <w:rFonts w:ascii="Segoe UI" w:eastAsia="Times New Roman" w:hAnsi="Segoe UI" w:cs="Segoe UI"/>
      <w:sz w:val="18"/>
      <w:szCs w:val="18"/>
    </w:rPr>
  </w:style>
  <w:style w:type="character" w:customStyle="1" w:styleId="BalloonTextChar">
    <w:name w:val="Balloon Text Char"/>
    <w:link w:val="BalloonText"/>
    <w:rsid w:val="005C1A80"/>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fi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fi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2</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Cerny</dc:creator>
  <cp:keywords/>
  <dc:description/>
  <cp:lastModifiedBy>Judy Taylour</cp:lastModifiedBy>
  <cp:revision>4</cp:revision>
  <dcterms:created xsi:type="dcterms:W3CDTF">2020-10-20T07:34:00Z</dcterms:created>
  <dcterms:modified xsi:type="dcterms:W3CDTF">2020-10-27T23:02:00Z</dcterms:modified>
</cp:coreProperties>
</file>